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3C3C7E9" w:rsidR="000C49FD" w:rsidRPr="00443A64" w:rsidRDefault="00443A64" w:rsidP="00E31880">
      <w:pPr>
        <w:jc w:val="center"/>
        <w:rPr>
          <w:b/>
          <w:bCs/>
          <w:sz w:val="32"/>
          <w:szCs w:val="32"/>
        </w:rPr>
      </w:pPr>
      <w:r w:rsidRPr="00443A64">
        <w:rPr>
          <w:b/>
          <w:bCs/>
          <w:sz w:val="32"/>
          <w:szCs w:val="32"/>
        </w:rPr>
        <w:t>(</w:t>
      </w:r>
      <w:r w:rsidR="00CA1053">
        <w:rPr>
          <w:b/>
          <w:bCs/>
          <w:sz w:val="32"/>
          <w:szCs w:val="32"/>
        </w:rPr>
        <w:t>Main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8D783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A1053">
        <w:rPr>
          <w:sz w:val="22"/>
          <w:szCs w:val="22"/>
        </w:rPr>
        <w:t>Main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6338E9" w:rsidR="00C543C7" w:rsidRDefault="00CA1053"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01AD7" w14:textId="77777777" w:rsidR="005F0F88" w:rsidRDefault="005F0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42AC50E" w:rsidR="004F70A3" w:rsidRPr="005F0F88" w:rsidRDefault="004F70A3" w:rsidP="005F0F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1C89D" w14:textId="77777777" w:rsidR="005F0F88" w:rsidRDefault="005F0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5148E" w14:textId="77777777" w:rsidR="005F0F88" w:rsidRDefault="005F0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569714F" w:rsidR="004F70A3" w:rsidRPr="005F0F88" w:rsidRDefault="004F70A3" w:rsidP="005F0F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ABB13" w14:textId="77777777" w:rsidR="005F0F88" w:rsidRDefault="005F0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5898">
    <w:abstractNumId w:val="3"/>
  </w:num>
  <w:num w:numId="2" w16cid:durableId="991984145">
    <w:abstractNumId w:val="2"/>
  </w:num>
  <w:num w:numId="3" w16cid:durableId="647126530">
    <w:abstractNumId w:val="0"/>
  </w:num>
  <w:num w:numId="4" w16cid:durableId="756092488">
    <w:abstractNumId w:val="4"/>
  </w:num>
  <w:num w:numId="5" w16cid:durableId="382905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5F0F88"/>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A1053"/>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